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tificial intelligence (AI)</w:t>
      </w:r>
      <w:r>
        <w:t xml:space="preserve"> </w:t>
      </w:r>
      <w:r>
        <w:t xml:space="preserve">refers to technology that enables computers and digital devices to learn, read, write, create, and analyze, mimicking intelligent behavior.</w:t>
      </w:r>
      <w:r>
        <w:t xml:space="preserve"> </w:t>
      </w:r>
      <w:hyperlink r:id="rId20">
        <w:r>
          <w:rPr>
            <w:rStyle w:val="Hyperlink"/>
          </w:rPr>
          <w:t xml:space="preserve">It encompasses systems capable of reasoning, discovering meaning, generalizing, and learning from past experie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rtificial intelligenc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</w:hyperlink>
      <w:r>
        <w:t xml:space="preserve">: Explore a variety of AI courses taught by experienced instructors on Udemy.</w:t>
      </w:r>
      <w:r>
        <w:t xml:space="preserve"> </w:t>
      </w:r>
      <w:hyperlink r:id="rId20">
        <w:r>
          <w:rPr>
            <w:rStyle w:val="Hyperlink"/>
          </w:rPr>
          <w:t xml:space="preserve">Enhance your computer science skills and advance your care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arvard University’s Introduction to Artificial Intelligence with Python</w:t>
        </w:r>
        <w:r>
          <w:rPr>
            <w:rStyle w:val="Hyperlink"/>
          </w:rPr>
          <w:t xml:space="preserve">: This course provides an introduction to AI using Python and covers topics like search algorithms, knowledge representation, and machine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’s Machine Learning Foundational Course</w:t>
      </w:r>
      <w:r>
        <w:t xml:space="preserve">: Google offers a foundational course on machine learning, which is closely related to AI.</w:t>
      </w:r>
      <w:r>
        <w:t xml:space="preserve"> </w:t>
      </w:r>
      <w:hyperlink r:id="rId20">
        <w:r>
          <w:rPr>
            <w:rStyle w:val="Hyperlink"/>
          </w:rPr>
          <w:t xml:space="preserve">Learn the basics of ML algorithms and techniqu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’s Career Essentials In Generative AI</w:t>
        </w:r>
        <w:r>
          <w:rPr>
            <w:rStyle w:val="Hyperlink"/>
          </w:rPr>
          <w:t xml:space="preserve">: This course focuses on generative AI, covering topics like neural networks, deep learning, and natural language process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: AI Foundations for Everyone</w:t>
      </w:r>
      <w:r>
        <w:t xml:space="preserve">: IBM offers a beginner-friendly course that introduces fundamental AI concepts and application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neural network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fascinating world of artificial intelligence! 🤖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VNj0AVUKQM1t8ZnUdF_6WQHaEK" TargetMode="External" /><Relationship Type="http://schemas.openxmlformats.org/officeDocument/2006/relationships/hyperlink" Id="rId20" Target="https://www.udemy.com/topic/artificial-intelligence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VNj0AVUKQM1t8ZnUdF_6WQHaEK" TargetMode="External" /><Relationship Type="http://schemas.openxmlformats.org/officeDocument/2006/relationships/hyperlink" Id="rId20" Target="https://www.udemy.com/topic/artificial-intelligence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3Z</dcterms:created>
  <dcterms:modified xsi:type="dcterms:W3CDTF">2024-03-23T04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